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sther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db50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sther</dc:creator>
  <dcterms:created xsi:type="dcterms:W3CDTF">2020-06-07T10:05:32Z</dcterms:created>
  <dcterms:modified xsi:type="dcterms:W3CDTF">2020-06-07T10:05:32Z</dcterms:modified>
</cp:coreProperties>
</file>